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71AAC0AA" w:rsidR="006E3351" w:rsidRDefault="00FA4134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E033F5">
        <w:rPr>
          <w:rFonts w:ascii="Palatino Linotype" w:eastAsia="Palatino Linotype" w:hAnsi="Palatino Linotype" w:cs="Palatino Linotype"/>
          <w:b/>
          <w:sz w:val="44"/>
          <w:szCs w:val="44"/>
        </w:rPr>
        <w:t>302</w:t>
      </w:r>
      <w:bookmarkStart w:id="0" w:name="_GoBack"/>
      <w:bookmarkEnd w:id="0"/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02</w:t>
      </w:r>
      <w:r w:rsidR="006E3351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58722338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FA4134">
        <w:rPr>
          <w:rFonts w:ascii="Palatino Linotype" w:eastAsia="Palatino Linotype" w:hAnsi="Palatino Linotype" w:cs="Palatino Linotype"/>
          <w:b/>
          <w:sz w:val="44"/>
          <w:szCs w:val="44"/>
        </w:rPr>
        <w:t>Lab 02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70F47AB0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2E4BC918" w14:textId="77777777" w:rsidR="00FA4134" w:rsidRDefault="00FA4134" w:rsidP="00FA4134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 Abir Hasan khan</w:t>
      </w:r>
    </w:p>
    <w:p w14:paraId="2C6E73BD" w14:textId="77777777" w:rsidR="00FA4134" w:rsidRDefault="00FA4134" w:rsidP="00FA4134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-1-60-013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5F298B64" w:rsidR="006E3351" w:rsidRDefault="006E3351"/>
    <w:p w14:paraId="57D574C9" w14:textId="18664F0E" w:rsidR="006E3351" w:rsidRDefault="00334543">
      <w:pPr>
        <w:rPr>
          <w:b/>
          <w:bCs/>
        </w:rPr>
      </w:pPr>
      <w:r>
        <w:rPr>
          <w:b/>
          <w:bCs/>
        </w:rPr>
        <w:lastRenderedPageBreak/>
        <w:t>1</w:t>
      </w:r>
      <w:r w:rsidR="006E3351" w:rsidRPr="006E3351">
        <w:rPr>
          <w:b/>
          <w:bCs/>
        </w:rPr>
        <w:t>. Screenshots</w:t>
      </w:r>
    </w:p>
    <w:p w14:paraId="27F38BA0" w14:textId="20959DF2" w:rsidR="00FA4134" w:rsidRDefault="00FA4134">
      <w:pPr>
        <w:rPr>
          <w:b/>
          <w:bCs/>
        </w:rPr>
      </w:pPr>
      <w:r w:rsidRPr="00FA4134">
        <w:rPr>
          <w:b/>
          <w:bCs/>
        </w:rPr>
        <w:t>-- Lab Task # 01 (Schema Definition):</w:t>
      </w:r>
    </w:p>
    <w:p w14:paraId="26D91539" w14:textId="77777777" w:rsidR="00BF3A84" w:rsidRDefault="00BF3A84">
      <w:pPr>
        <w:rPr>
          <w:b/>
          <w:bCs/>
        </w:rPr>
      </w:pPr>
    </w:p>
    <w:p w14:paraId="303BD79E" w14:textId="0A92ACFF" w:rsidR="00FA4134" w:rsidRDefault="00BF3A84">
      <w:pPr>
        <w:rPr>
          <w:b/>
          <w:bCs/>
        </w:rPr>
      </w:pPr>
      <w:r>
        <w:rPr>
          <w:b/>
          <w:bCs/>
        </w:rPr>
        <w:t>1.</w:t>
      </w:r>
    </w:p>
    <w:p w14:paraId="548FA435" w14:textId="1EB748CA" w:rsidR="00FA4134" w:rsidRDefault="00E033F5">
      <w:pPr>
        <w:rPr>
          <w:b/>
          <w:bCs/>
        </w:rPr>
      </w:pPr>
      <w:r>
        <w:rPr>
          <w:b/>
          <w:bCs/>
        </w:rPr>
        <w:pict w14:anchorId="762516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1.25pt;height:122.25pt">
            <v:imagedata r:id="rId5" o:title="01"/>
          </v:shape>
        </w:pict>
      </w:r>
    </w:p>
    <w:p w14:paraId="787037C9" w14:textId="77777777" w:rsidR="00BF3A84" w:rsidRDefault="00BF3A84">
      <w:pPr>
        <w:rPr>
          <w:b/>
          <w:bCs/>
        </w:rPr>
      </w:pPr>
    </w:p>
    <w:p w14:paraId="6FA5B3C9" w14:textId="4E6F5827" w:rsidR="00FA4134" w:rsidRDefault="00BF3A84">
      <w:pPr>
        <w:rPr>
          <w:b/>
          <w:bCs/>
        </w:rPr>
      </w:pPr>
      <w:r>
        <w:rPr>
          <w:b/>
          <w:bCs/>
        </w:rPr>
        <w:t>2.</w:t>
      </w:r>
    </w:p>
    <w:p w14:paraId="024B03EA" w14:textId="38037600" w:rsidR="00FA4134" w:rsidRDefault="00E033F5">
      <w:pPr>
        <w:rPr>
          <w:b/>
          <w:bCs/>
        </w:rPr>
      </w:pPr>
      <w:r>
        <w:rPr>
          <w:b/>
          <w:bCs/>
        </w:rPr>
        <w:pict w14:anchorId="3D2DFB59">
          <v:shape id="_x0000_i1026" type="#_x0000_t75" style="width:276.75pt;height:142.5pt">
            <v:imagedata r:id="rId6" o:title="02"/>
          </v:shape>
        </w:pict>
      </w:r>
    </w:p>
    <w:p w14:paraId="77D29CC9" w14:textId="77777777" w:rsidR="00BF3A84" w:rsidRDefault="00BF3A84">
      <w:pPr>
        <w:rPr>
          <w:b/>
          <w:bCs/>
        </w:rPr>
      </w:pPr>
    </w:p>
    <w:p w14:paraId="6B272FA0" w14:textId="571E4D3A" w:rsidR="00FA4134" w:rsidRDefault="00BF3A84">
      <w:pPr>
        <w:rPr>
          <w:b/>
          <w:bCs/>
        </w:rPr>
      </w:pPr>
      <w:r>
        <w:rPr>
          <w:b/>
          <w:bCs/>
        </w:rPr>
        <w:t>3.</w:t>
      </w:r>
    </w:p>
    <w:p w14:paraId="55E013BF" w14:textId="618B11E1" w:rsidR="00FA4134" w:rsidRDefault="00E033F5">
      <w:pPr>
        <w:rPr>
          <w:b/>
          <w:bCs/>
        </w:rPr>
      </w:pPr>
      <w:r>
        <w:rPr>
          <w:b/>
          <w:bCs/>
        </w:rPr>
        <w:pict w14:anchorId="5237A8B7">
          <v:shape id="_x0000_i1027" type="#_x0000_t75" style="width:289.5pt;height:124.5pt">
            <v:imagedata r:id="rId7" o:title="03"/>
          </v:shape>
        </w:pict>
      </w:r>
    </w:p>
    <w:p w14:paraId="2F39D19C" w14:textId="77777777" w:rsidR="00FA4134" w:rsidRDefault="00FA4134">
      <w:pPr>
        <w:rPr>
          <w:b/>
          <w:bCs/>
        </w:rPr>
      </w:pPr>
    </w:p>
    <w:p w14:paraId="6BCD5656" w14:textId="77777777" w:rsidR="00FA4134" w:rsidRDefault="00FA4134">
      <w:pPr>
        <w:rPr>
          <w:b/>
          <w:bCs/>
        </w:rPr>
      </w:pPr>
    </w:p>
    <w:p w14:paraId="61030D68" w14:textId="40859179" w:rsidR="006E3351" w:rsidRDefault="00FA4134">
      <w:pPr>
        <w:rPr>
          <w:b/>
          <w:bCs/>
        </w:rPr>
      </w:pPr>
      <w:r w:rsidRPr="00FA4134">
        <w:rPr>
          <w:b/>
          <w:bCs/>
        </w:rPr>
        <w:t>-- Lab Task # 02 (Schema Modification):</w:t>
      </w:r>
    </w:p>
    <w:p w14:paraId="5F2A9BE8" w14:textId="77777777" w:rsidR="00BF3A84" w:rsidRDefault="00BF3A84">
      <w:pPr>
        <w:rPr>
          <w:b/>
          <w:bCs/>
        </w:rPr>
      </w:pPr>
    </w:p>
    <w:p w14:paraId="5FA7D5DA" w14:textId="61D68BDA" w:rsidR="00FA4134" w:rsidRDefault="00BF3A84">
      <w:pPr>
        <w:rPr>
          <w:b/>
          <w:bCs/>
        </w:rPr>
      </w:pPr>
      <w:r>
        <w:rPr>
          <w:b/>
          <w:bCs/>
        </w:rPr>
        <w:t>1.</w:t>
      </w:r>
    </w:p>
    <w:p w14:paraId="120A64A5" w14:textId="7EC004B5" w:rsidR="00FA4134" w:rsidRDefault="00E033F5">
      <w:pPr>
        <w:rPr>
          <w:b/>
          <w:bCs/>
        </w:rPr>
      </w:pPr>
      <w:r>
        <w:rPr>
          <w:b/>
          <w:bCs/>
        </w:rPr>
        <w:pict w14:anchorId="2FBD510D">
          <v:shape id="_x0000_i1028" type="#_x0000_t75" style="width:467.25pt;height:60.75pt">
            <v:imagedata r:id="rId8" o:title="04"/>
          </v:shape>
        </w:pict>
      </w:r>
    </w:p>
    <w:p w14:paraId="2781893E" w14:textId="77777777" w:rsidR="00BF3A84" w:rsidRDefault="00BF3A84">
      <w:pPr>
        <w:rPr>
          <w:b/>
          <w:bCs/>
        </w:rPr>
      </w:pPr>
    </w:p>
    <w:p w14:paraId="2E8A08D5" w14:textId="0081AE45" w:rsidR="00FA4134" w:rsidRDefault="00FA4134">
      <w:pPr>
        <w:rPr>
          <w:b/>
          <w:bCs/>
        </w:rPr>
      </w:pPr>
    </w:p>
    <w:p w14:paraId="184372E0" w14:textId="40ED5EF4" w:rsidR="00BF3A84" w:rsidRDefault="00BF3A84">
      <w:pPr>
        <w:rPr>
          <w:b/>
          <w:bCs/>
        </w:rPr>
      </w:pPr>
      <w:r>
        <w:rPr>
          <w:b/>
          <w:bCs/>
        </w:rPr>
        <w:lastRenderedPageBreak/>
        <w:t>2.</w:t>
      </w:r>
    </w:p>
    <w:p w14:paraId="0A074D35" w14:textId="6D607B33" w:rsidR="00FA4134" w:rsidRDefault="00E033F5">
      <w:pPr>
        <w:rPr>
          <w:b/>
          <w:bCs/>
        </w:rPr>
      </w:pPr>
      <w:r>
        <w:rPr>
          <w:b/>
          <w:bCs/>
        </w:rPr>
        <w:pict w14:anchorId="197D28D3">
          <v:shape id="_x0000_i1029" type="#_x0000_t75" style="width:468pt;height:63.75pt">
            <v:imagedata r:id="rId9" o:title="05"/>
          </v:shape>
        </w:pict>
      </w:r>
    </w:p>
    <w:p w14:paraId="29633516" w14:textId="77777777" w:rsidR="00BF3A84" w:rsidRDefault="00BF3A84">
      <w:pPr>
        <w:rPr>
          <w:b/>
          <w:bCs/>
        </w:rPr>
      </w:pPr>
    </w:p>
    <w:p w14:paraId="5E774DCD" w14:textId="1AADEC29" w:rsidR="00FA4134" w:rsidRDefault="00BF3A84">
      <w:pPr>
        <w:rPr>
          <w:b/>
          <w:bCs/>
        </w:rPr>
      </w:pPr>
      <w:r>
        <w:rPr>
          <w:b/>
          <w:bCs/>
        </w:rPr>
        <w:t>3.</w:t>
      </w:r>
    </w:p>
    <w:p w14:paraId="25C6BA99" w14:textId="1D49A71B" w:rsidR="00FA4134" w:rsidRDefault="00E033F5">
      <w:pPr>
        <w:rPr>
          <w:b/>
          <w:bCs/>
        </w:rPr>
      </w:pPr>
      <w:r>
        <w:rPr>
          <w:b/>
          <w:bCs/>
        </w:rPr>
        <w:pict w14:anchorId="4ADA5C38">
          <v:shape id="_x0000_i1030" type="#_x0000_t75" style="width:468pt;height:84pt">
            <v:imagedata r:id="rId10" o:title="06"/>
          </v:shape>
        </w:pict>
      </w:r>
    </w:p>
    <w:p w14:paraId="2D9C71DB" w14:textId="77777777" w:rsidR="00BF3A84" w:rsidRDefault="00BF3A84">
      <w:pPr>
        <w:rPr>
          <w:b/>
          <w:bCs/>
        </w:rPr>
      </w:pPr>
    </w:p>
    <w:p w14:paraId="16CC111A" w14:textId="5B5AAC25" w:rsidR="00FA4134" w:rsidRDefault="00BF3A84">
      <w:pPr>
        <w:rPr>
          <w:b/>
          <w:bCs/>
        </w:rPr>
      </w:pPr>
      <w:r>
        <w:rPr>
          <w:b/>
          <w:bCs/>
        </w:rPr>
        <w:t>4.</w:t>
      </w:r>
    </w:p>
    <w:p w14:paraId="269EA89D" w14:textId="408AFB81" w:rsidR="00FA4134" w:rsidRDefault="00E033F5">
      <w:pPr>
        <w:rPr>
          <w:b/>
          <w:bCs/>
        </w:rPr>
      </w:pPr>
      <w:r>
        <w:rPr>
          <w:b/>
          <w:bCs/>
        </w:rPr>
        <w:pict w14:anchorId="5EAC9746">
          <v:shape id="_x0000_i1031" type="#_x0000_t75" style="width:358.5pt;height:72.75pt">
            <v:imagedata r:id="rId11" o:title="07"/>
          </v:shape>
        </w:pict>
      </w:r>
    </w:p>
    <w:p w14:paraId="5470879E" w14:textId="4C484B79" w:rsidR="00FA4134" w:rsidRDefault="00FA4134">
      <w:pPr>
        <w:rPr>
          <w:b/>
          <w:bCs/>
        </w:rPr>
      </w:pPr>
    </w:p>
    <w:p w14:paraId="7AFA1062" w14:textId="582B2496" w:rsidR="00FA4134" w:rsidRDefault="00E033F5">
      <w:pPr>
        <w:rPr>
          <w:b/>
          <w:bCs/>
        </w:rPr>
      </w:pPr>
      <w:r>
        <w:rPr>
          <w:b/>
          <w:bCs/>
        </w:rPr>
        <w:pict w14:anchorId="4B5EB9C0">
          <v:shape id="_x0000_i1032" type="#_x0000_t75" style="width:367.5pt;height:78.75pt">
            <v:imagedata r:id="rId12" o:title="08"/>
          </v:shape>
        </w:pict>
      </w:r>
    </w:p>
    <w:p w14:paraId="0A27834F" w14:textId="77777777" w:rsidR="00FA4134" w:rsidRDefault="00FA4134">
      <w:pPr>
        <w:rPr>
          <w:b/>
          <w:bCs/>
        </w:rPr>
      </w:pPr>
    </w:p>
    <w:p w14:paraId="486EE66F" w14:textId="77777777" w:rsidR="00FA4134" w:rsidRDefault="00FA4134">
      <w:pPr>
        <w:rPr>
          <w:b/>
          <w:bCs/>
        </w:rPr>
      </w:pPr>
    </w:p>
    <w:p w14:paraId="4D7EE6BA" w14:textId="28E527FF" w:rsidR="00FA4134" w:rsidRDefault="00FA4134">
      <w:pPr>
        <w:rPr>
          <w:b/>
        </w:rPr>
      </w:pPr>
      <w:r w:rsidRPr="00FA4134">
        <w:rPr>
          <w:b/>
        </w:rPr>
        <w:t>-- Lab Task # 03 (Inserting Records into Tables):</w:t>
      </w:r>
    </w:p>
    <w:p w14:paraId="7A3C213F" w14:textId="0C843FD2" w:rsidR="00FA4134" w:rsidRDefault="00FA4134">
      <w:pPr>
        <w:rPr>
          <w:b/>
        </w:rPr>
      </w:pPr>
    </w:p>
    <w:p w14:paraId="48911895" w14:textId="2DE40871" w:rsidR="00BF3A84" w:rsidRDefault="00BF3A84">
      <w:pPr>
        <w:rPr>
          <w:b/>
        </w:rPr>
      </w:pPr>
      <w:r>
        <w:rPr>
          <w:b/>
        </w:rPr>
        <w:t>1.</w:t>
      </w:r>
    </w:p>
    <w:p w14:paraId="7EF4A98C" w14:textId="2024AFFE" w:rsidR="00FA4134" w:rsidRDefault="00E033F5">
      <w:pPr>
        <w:rPr>
          <w:b/>
        </w:rPr>
      </w:pPr>
      <w:r>
        <w:rPr>
          <w:b/>
        </w:rPr>
        <w:pict w14:anchorId="47F0336A">
          <v:shape id="_x0000_i1033" type="#_x0000_t75" style="width:306pt;height:203.25pt">
            <v:imagedata r:id="rId13" o:title="09"/>
          </v:shape>
        </w:pict>
      </w:r>
    </w:p>
    <w:p w14:paraId="180D4F5C" w14:textId="7C021D08" w:rsidR="00FA4134" w:rsidRDefault="00BF3A84">
      <w:pPr>
        <w:rPr>
          <w:b/>
        </w:rPr>
      </w:pPr>
      <w:r>
        <w:rPr>
          <w:b/>
        </w:rPr>
        <w:lastRenderedPageBreak/>
        <w:t>2.</w:t>
      </w:r>
    </w:p>
    <w:p w14:paraId="08EDFCE0" w14:textId="7820A6D3" w:rsidR="00FA4134" w:rsidRDefault="00E033F5">
      <w:pPr>
        <w:rPr>
          <w:b/>
        </w:rPr>
      </w:pPr>
      <w:r>
        <w:rPr>
          <w:b/>
        </w:rPr>
        <w:pict w14:anchorId="7D6BE666">
          <v:shape id="_x0000_i1034" type="#_x0000_t75" style="width:395.25pt;height:209.25pt">
            <v:imagedata r:id="rId14" o:title="10"/>
          </v:shape>
        </w:pict>
      </w:r>
    </w:p>
    <w:p w14:paraId="17ACF4A6" w14:textId="77777777" w:rsidR="00BF3A84" w:rsidRDefault="00BF3A84">
      <w:pPr>
        <w:rPr>
          <w:b/>
        </w:rPr>
      </w:pPr>
    </w:p>
    <w:p w14:paraId="635FB4A8" w14:textId="627B1852" w:rsidR="00FA4134" w:rsidRDefault="00BF3A84">
      <w:pPr>
        <w:rPr>
          <w:b/>
        </w:rPr>
      </w:pPr>
      <w:r>
        <w:rPr>
          <w:b/>
        </w:rPr>
        <w:t>3.</w:t>
      </w:r>
    </w:p>
    <w:p w14:paraId="4783898E" w14:textId="2760F2DC" w:rsidR="00FA4134" w:rsidRDefault="00E033F5">
      <w:pPr>
        <w:rPr>
          <w:b/>
        </w:rPr>
      </w:pPr>
      <w:r>
        <w:rPr>
          <w:b/>
        </w:rPr>
        <w:pict w14:anchorId="4AE62326">
          <v:shape id="_x0000_i1035" type="#_x0000_t75" style="width:330.75pt;height:210pt">
            <v:imagedata r:id="rId15" o:title="11"/>
          </v:shape>
        </w:pict>
      </w:r>
    </w:p>
    <w:p w14:paraId="4D519912" w14:textId="77777777" w:rsidR="00BF3A84" w:rsidRDefault="00BF3A84">
      <w:pPr>
        <w:rPr>
          <w:b/>
        </w:rPr>
      </w:pPr>
    </w:p>
    <w:p w14:paraId="2CE82CF0" w14:textId="6210BCFD" w:rsidR="00FA4134" w:rsidRDefault="00FA4134">
      <w:pPr>
        <w:rPr>
          <w:b/>
        </w:rPr>
      </w:pPr>
    </w:p>
    <w:p w14:paraId="372F32E4" w14:textId="77777777" w:rsidR="00FA4134" w:rsidRDefault="00FA4134">
      <w:pPr>
        <w:rPr>
          <w:b/>
        </w:rPr>
      </w:pPr>
    </w:p>
    <w:p w14:paraId="0C3EE359" w14:textId="4E6A1564" w:rsidR="00FA4134" w:rsidRDefault="00FA4134">
      <w:pPr>
        <w:rPr>
          <w:b/>
        </w:rPr>
      </w:pPr>
      <w:r w:rsidRPr="00FA4134">
        <w:rPr>
          <w:b/>
        </w:rPr>
        <w:t>-- Lab Task # 04 (Queries):</w:t>
      </w:r>
    </w:p>
    <w:p w14:paraId="56C36C9A" w14:textId="77777777" w:rsidR="00BF3A84" w:rsidRDefault="00BF3A84">
      <w:pPr>
        <w:rPr>
          <w:b/>
        </w:rPr>
      </w:pPr>
    </w:p>
    <w:p w14:paraId="6FA8A958" w14:textId="34757973" w:rsidR="00FA4134" w:rsidRDefault="00FA4134">
      <w:pPr>
        <w:rPr>
          <w:b/>
        </w:rPr>
      </w:pPr>
    </w:p>
    <w:p w14:paraId="47948A0D" w14:textId="1193D6DE" w:rsidR="00BF3A84" w:rsidRDefault="00BF3A84">
      <w:pPr>
        <w:rPr>
          <w:b/>
        </w:rPr>
      </w:pPr>
    </w:p>
    <w:p w14:paraId="6FA6BDD7" w14:textId="6ACDCDF9" w:rsidR="00BF3A84" w:rsidRDefault="00BF3A84">
      <w:pPr>
        <w:rPr>
          <w:b/>
        </w:rPr>
      </w:pPr>
    </w:p>
    <w:p w14:paraId="7463C6CF" w14:textId="32CEEF0F" w:rsidR="00BF3A84" w:rsidRDefault="00BF3A84">
      <w:pPr>
        <w:rPr>
          <w:b/>
        </w:rPr>
      </w:pPr>
    </w:p>
    <w:p w14:paraId="47B5CFAA" w14:textId="24EC95F6" w:rsidR="00BF3A84" w:rsidRDefault="00BF3A84">
      <w:pPr>
        <w:rPr>
          <w:b/>
        </w:rPr>
      </w:pPr>
    </w:p>
    <w:p w14:paraId="2341B2BF" w14:textId="2A72FB97" w:rsidR="00BF3A84" w:rsidRDefault="00BF3A84">
      <w:pPr>
        <w:rPr>
          <w:b/>
        </w:rPr>
      </w:pPr>
    </w:p>
    <w:p w14:paraId="182A9E29" w14:textId="36023741" w:rsidR="00BF3A84" w:rsidRDefault="00BF3A84">
      <w:pPr>
        <w:rPr>
          <w:b/>
        </w:rPr>
      </w:pPr>
    </w:p>
    <w:p w14:paraId="0E0E8079" w14:textId="5D635CD9" w:rsidR="00BF3A84" w:rsidRDefault="00BF3A84">
      <w:pPr>
        <w:rPr>
          <w:b/>
        </w:rPr>
      </w:pPr>
    </w:p>
    <w:p w14:paraId="47EDE831" w14:textId="0CF18735" w:rsidR="00BF3A84" w:rsidRDefault="00BF3A84">
      <w:pPr>
        <w:rPr>
          <w:b/>
        </w:rPr>
      </w:pPr>
    </w:p>
    <w:p w14:paraId="28DCA2D8" w14:textId="050D7082" w:rsidR="00BF3A84" w:rsidRDefault="00BF3A84">
      <w:pPr>
        <w:rPr>
          <w:b/>
        </w:rPr>
      </w:pPr>
      <w:r>
        <w:rPr>
          <w:b/>
        </w:rPr>
        <w:lastRenderedPageBreak/>
        <w:t>1.</w:t>
      </w:r>
    </w:p>
    <w:p w14:paraId="19C0FA96" w14:textId="6FA1DF60" w:rsidR="00FA4134" w:rsidRDefault="00E033F5">
      <w:pPr>
        <w:rPr>
          <w:b/>
        </w:rPr>
      </w:pPr>
      <w:r>
        <w:rPr>
          <w:b/>
        </w:rPr>
        <w:pict w14:anchorId="3A7F82BA">
          <v:shape id="_x0000_i1036" type="#_x0000_t75" style="width:249.75pt;height:151.5pt">
            <v:imagedata r:id="rId16" o:title="12"/>
          </v:shape>
        </w:pict>
      </w:r>
    </w:p>
    <w:p w14:paraId="30034FE6" w14:textId="77777777" w:rsidR="00BF3A84" w:rsidRDefault="00BF3A84">
      <w:pPr>
        <w:rPr>
          <w:b/>
        </w:rPr>
      </w:pPr>
    </w:p>
    <w:p w14:paraId="110AD0A0" w14:textId="1660E6D0" w:rsidR="00FA4134" w:rsidRDefault="00BF3A84">
      <w:pPr>
        <w:rPr>
          <w:b/>
        </w:rPr>
      </w:pPr>
      <w:r>
        <w:rPr>
          <w:b/>
        </w:rPr>
        <w:t>2.</w:t>
      </w:r>
    </w:p>
    <w:p w14:paraId="76ADA90E" w14:textId="1E8387DD" w:rsidR="00FA4134" w:rsidRDefault="00E033F5">
      <w:pPr>
        <w:rPr>
          <w:b/>
        </w:rPr>
      </w:pPr>
      <w:r>
        <w:rPr>
          <w:b/>
        </w:rPr>
        <w:pict w14:anchorId="32B8316C">
          <v:shape id="_x0000_i1037" type="#_x0000_t75" style="width:234.75pt;height:127.5pt">
            <v:imagedata r:id="rId17" o:title="13"/>
          </v:shape>
        </w:pict>
      </w:r>
    </w:p>
    <w:p w14:paraId="36FFFC02" w14:textId="77777777" w:rsidR="00BF3A84" w:rsidRDefault="00BF3A84">
      <w:pPr>
        <w:rPr>
          <w:b/>
        </w:rPr>
      </w:pPr>
    </w:p>
    <w:p w14:paraId="22C01CF0" w14:textId="0FE45564" w:rsidR="00FA4134" w:rsidRDefault="00BF3A84">
      <w:pPr>
        <w:rPr>
          <w:b/>
        </w:rPr>
      </w:pPr>
      <w:r>
        <w:rPr>
          <w:b/>
        </w:rPr>
        <w:t>3.</w:t>
      </w:r>
    </w:p>
    <w:p w14:paraId="38697439" w14:textId="45AC87F6" w:rsidR="00FA4134" w:rsidRDefault="00E033F5">
      <w:pPr>
        <w:rPr>
          <w:b/>
        </w:rPr>
      </w:pPr>
      <w:r>
        <w:rPr>
          <w:b/>
        </w:rPr>
        <w:pict w14:anchorId="5950650B">
          <v:shape id="_x0000_i1038" type="#_x0000_t75" style="width:227.25pt;height:104.25pt">
            <v:imagedata r:id="rId18" o:title="14"/>
          </v:shape>
        </w:pict>
      </w:r>
    </w:p>
    <w:p w14:paraId="06E8CFC6" w14:textId="77777777" w:rsidR="00BF3A84" w:rsidRDefault="00BF3A84">
      <w:pPr>
        <w:rPr>
          <w:b/>
        </w:rPr>
      </w:pPr>
    </w:p>
    <w:p w14:paraId="6D1506BD" w14:textId="004A07B4" w:rsidR="00FA4134" w:rsidRDefault="00BF3A84">
      <w:pPr>
        <w:rPr>
          <w:b/>
        </w:rPr>
      </w:pPr>
      <w:r>
        <w:rPr>
          <w:b/>
        </w:rPr>
        <w:t>4.</w:t>
      </w:r>
    </w:p>
    <w:p w14:paraId="3D3313BA" w14:textId="647109A7" w:rsidR="00FA4134" w:rsidRDefault="00E033F5">
      <w:pPr>
        <w:rPr>
          <w:b/>
        </w:rPr>
      </w:pPr>
      <w:r>
        <w:rPr>
          <w:b/>
        </w:rPr>
        <w:pict w14:anchorId="1CFF22BE">
          <v:shape id="_x0000_i1039" type="#_x0000_t75" style="width:248.25pt;height:109.5pt">
            <v:imagedata r:id="rId19" o:title="15"/>
          </v:shape>
        </w:pict>
      </w:r>
    </w:p>
    <w:p w14:paraId="5F8C3517" w14:textId="77777777" w:rsidR="00BF3A84" w:rsidRDefault="00BF3A84">
      <w:pPr>
        <w:rPr>
          <w:b/>
        </w:rPr>
      </w:pPr>
    </w:p>
    <w:p w14:paraId="735674C1" w14:textId="77777777" w:rsidR="00BF3A84" w:rsidRDefault="00BF3A84">
      <w:pPr>
        <w:rPr>
          <w:b/>
        </w:rPr>
      </w:pPr>
    </w:p>
    <w:p w14:paraId="156FFE02" w14:textId="20DDA300" w:rsidR="00FA4134" w:rsidRDefault="00FA4134">
      <w:pPr>
        <w:rPr>
          <w:b/>
        </w:rPr>
      </w:pPr>
    </w:p>
    <w:p w14:paraId="71C30333" w14:textId="615EB150" w:rsidR="00BF3A84" w:rsidRDefault="00BF3A84">
      <w:pPr>
        <w:rPr>
          <w:b/>
        </w:rPr>
      </w:pPr>
    </w:p>
    <w:p w14:paraId="08C53896" w14:textId="111882E6" w:rsidR="00BF3A84" w:rsidRDefault="00BF3A84">
      <w:pPr>
        <w:rPr>
          <w:b/>
        </w:rPr>
      </w:pPr>
    </w:p>
    <w:p w14:paraId="74627211" w14:textId="5880C121" w:rsidR="00BF3A84" w:rsidRDefault="00BF3A84">
      <w:pPr>
        <w:rPr>
          <w:b/>
        </w:rPr>
      </w:pPr>
      <w:r>
        <w:rPr>
          <w:b/>
        </w:rPr>
        <w:lastRenderedPageBreak/>
        <w:t>5.</w:t>
      </w:r>
    </w:p>
    <w:p w14:paraId="657B1C72" w14:textId="5E7DF81C" w:rsidR="00FA4134" w:rsidRDefault="00E033F5">
      <w:pPr>
        <w:rPr>
          <w:b/>
        </w:rPr>
      </w:pPr>
      <w:r>
        <w:rPr>
          <w:b/>
        </w:rPr>
        <w:pict w14:anchorId="75BA6B93">
          <v:shape id="_x0000_i1040" type="#_x0000_t75" style="width:249pt;height:115.5pt">
            <v:imagedata r:id="rId20" o:title="16"/>
          </v:shape>
        </w:pict>
      </w:r>
    </w:p>
    <w:p w14:paraId="21A4444F" w14:textId="77777777" w:rsidR="00BF3A84" w:rsidRDefault="00BF3A84">
      <w:pPr>
        <w:rPr>
          <w:b/>
        </w:rPr>
      </w:pPr>
    </w:p>
    <w:p w14:paraId="0B454819" w14:textId="0414511C" w:rsidR="00FA4134" w:rsidRDefault="00BF3A84">
      <w:pPr>
        <w:rPr>
          <w:b/>
        </w:rPr>
      </w:pPr>
      <w:r>
        <w:rPr>
          <w:b/>
        </w:rPr>
        <w:t>6.</w:t>
      </w:r>
    </w:p>
    <w:p w14:paraId="1AF3B656" w14:textId="1A784F0E" w:rsidR="00FA4134" w:rsidRDefault="00E033F5">
      <w:pPr>
        <w:rPr>
          <w:b/>
        </w:rPr>
      </w:pPr>
      <w:r>
        <w:rPr>
          <w:b/>
        </w:rPr>
        <w:pict w14:anchorId="27C284DB">
          <v:shape id="_x0000_i1041" type="#_x0000_t75" style="width:468pt;height:97.5pt">
            <v:imagedata r:id="rId21" o:title="17"/>
          </v:shape>
        </w:pict>
      </w:r>
    </w:p>
    <w:p w14:paraId="147D8230" w14:textId="77777777" w:rsidR="00BF3A84" w:rsidRDefault="00BF3A84">
      <w:pPr>
        <w:rPr>
          <w:b/>
        </w:rPr>
      </w:pPr>
    </w:p>
    <w:p w14:paraId="5A2A49E1" w14:textId="239B7F1D" w:rsidR="00FA4134" w:rsidRDefault="00BF3A84">
      <w:pPr>
        <w:rPr>
          <w:b/>
        </w:rPr>
      </w:pPr>
      <w:r>
        <w:rPr>
          <w:b/>
        </w:rPr>
        <w:t>7.</w:t>
      </w:r>
    </w:p>
    <w:p w14:paraId="62A58FA8" w14:textId="1F683083" w:rsidR="00FA4134" w:rsidRDefault="00E033F5">
      <w:pPr>
        <w:rPr>
          <w:b/>
        </w:rPr>
      </w:pPr>
      <w:r>
        <w:rPr>
          <w:b/>
        </w:rPr>
        <w:pict w14:anchorId="74D310F9">
          <v:shape id="_x0000_i1042" type="#_x0000_t75" style="width:467.25pt;height:74.25pt">
            <v:imagedata r:id="rId22" o:title="18"/>
          </v:shape>
        </w:pict>
      </w:r>
    </w:p>
    <w:p w14:paraId="7B19D52C" w14:textId="77777777" w:rsidR="00BF3A84" w:rsidRDefault="00BF3A84">
      <w:pPr>
        <w:rPr>
          <w:b/>
        </w:rPr>
      </w:pPr>
    </w:p>
    <w:p w14:paraId="11DBD2C2" w14:textId="7D5FC2C9" w:rsidR="00FA4134" w:rsidRDefault="00BF3A84">
      <w:pPr>
        <w:rPr>
          <w:b/>
        </w:rPr>
      </w:pPr>
      <w:r>
        <w:rPr>
          <w:b/>
        </w:rPr>
        <w:t>8.</w:t>
      </w:r>
    </w:p>
    <w:p w14:paraId="2CB358FE" w14:textId="5DC09865" w:rsidR="00FA4134" w:rsidRDefault="00E033F5">
      <w:pPr>
        <w:rPr>
          <w:b/>
        </w:rPr>
      </w:pPr>
      <w:r>
        <w:rPr>
          <w:b/>
        </w:rPr>
        <w:pict w14:anchorId="12D50648">
          <v:shape id="_x0000_i1043" type="#_x0000_t75" style="width:468pt;height:86.25pt">
            <v:imagedata r:id="rId23" o:title="19"/>
          </v:shape>
        </w:pict>
      </w:r>
    </w:p>
    <w:p w14:paraId="40A352CD" w14:textId="77777777" w:rsidR="00BF3A84" w:rsidRDefault="00BF3A84">
      <w:pPr>
        <w:rPr>
          <w:b/>
        </w:rPr>
      </w:pPr>
    </w:p>
    <w:p w14:paraId="546B290B" w14:textId="7DDBC7CB" w:rsidR="00FA4134" w:rsidRDefault="00BF3A84">
      <w:pPr>
        <w:rPr>
          <w:b/>
        </w:rPr>
      </w:pPr>
      <w:r>
        <w:rPr>
          <w:b/>
        </w:rPr>
        <w:t>9.</w:t>
      </w:r>
    </w:p>
    <w:p w14:paraId="124BBC13" w14:textId="738CC362" w:rsidR="00FA4134" w:rsidRDefault="00E033F5">
      <w:pPr>
        <w:rPr>
          <w:b/>
        </w:rPr>
      </w:pPr>
      <w:r>
        <w:rPr>
          <w:b/>
        </w:rPr>
        <w:pict w14:anchorId="37830E7E">
          <v:shape id="_x0000_i1044" type="#_x0000_t75" style="width:467.25pt;height:82.5pt">
            <v:imagedata r:id="rId24" o:title="20"/>
          </v:shape>
        </w:pict>
      </w:r>
    </w:p>
    <w:p w14:paraId="7A30848E" w14:textId="77777777" w:rsidR="00BF3A84" w:rsidRDefault="00BF3A84">
      <w:pPr>
        <w:rPr>
          <w:b/>
        </w:rPr>
      </w:pPr>
    </w:p>
    <w:p w14:paraId="623CABAD" w14:textId="7192B14D" w:rsidR="003C2624" w:rsidRDefault="00BF3A84">
      <w:pPr>
        <w:rPr>
          <w:b/>
        </w:rPr>
      </w:pPr>
      <w:r>
        <w:rPr>
          <w:b/>
        </w:rPr>
        <w:t>10.</w:t>
      </w:r>
    </w:p>
    <w:p w14:paraId="1041634A" w14:textId="76792B52" w:rsidR="003C2624" w:rsidRDefault="00E033F5">
      <w:pPr>
        <w:rPr>
          <w:b/>
        </w:rPr>
      </w:pPr>
      <w:r>
        <w:rPr>
          <w:b/>
        </w:rPr>
        <w:pict w14:anchorId="6CAF58F7">
          <v:shape id="_x0000_i1045" type="#_x0000_t75" style="width:468pt;height:43.5pt">
            <v:imagedata r:id="rId25" o:title="21"/>
          </v:shape>
        </w:pict>
      </w:r>
    </w:p>
    <w:p w14:paraId="217FEB17" w14:textId="77777777" w:rsidR="00BF3A84" w:rsidRPr="00FA4134" w:rsidRDefault="00BF3A84">
      <w:pPr>
        <w:rPr>
          <w:b/>
        </w:rPr>
      </w:pPr>
    </w:p>
    <w:p w14:paraId="40F9A3AC" w14:textId="77777777" w:rsidR="00334543" w:rsidRDefault="00334543"/>
    <w:p w14:paraId="649AE998" w14:textId="2B19CB7F" w:rsidR="006E3351" w:rsidRP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6AC6645D" w14:textId="580521AB" w:rsidR="006E3351" w:rsidRDefault="006E3351"/>
    <w:p w14:paraId="5BBC6D67" w14:textId="77777777" w:rsidR="00FA4134" w:rsidRDefault="00FA4134" w:rsidP="00FA4134">
      <w:pPr>
        <w:rPr>
          <w:b/>
          <w:bCs/>
        </w:rPr>
      </w:pPr>
    </w:p>
    <w:p w14:paraId="3A421D8B" w14:textId="436AA666" w:rsidR="00FA4134" w:rsidRDefault="00FA4134" w:rsidP="00FA4134">
      <w:pPr>
        <w:rPr>
          <w:bCs/>
        </w:rPr>
      </w:pPr>
      <w:r>
        <w:rPr>
          <w:bCs/>
        </w:rPr>
        <w:t xml:space="preserve">Through this assignment, I learn about </w:t>
      </w:r>
      <w:r w:rsidR="003C2624">
        <w:rPr>
          <w:bCs/>
        </w:rPr>
        <w:t>a</w:t>
      </w:r>
      <w:r w:rsidR="003C2624" w:rsidRPr="003C2624">
        <w:rPr>
          <w:bCs/>
        </w:rPr>
        <w:t>dding</w:t>
      </w:r>
      <w:r w:rsidR="003C2624">
        <w:rPr>
          <w:bCs/>
        </w:rPr>
        <w:t>, dropping, modifying data type, r</w:t>
      </w:r>
      <w:r w:rsidR="003C2624" w:rsidRPr="003C2624">
        <w:rPr>
          <w:bCs/>
        </w:rPr>
        <w:t>enaming</w:t>
      </w:r>
      <w:r w:rsidR="003C2624">
        <w:rPr>
          <w:bCs/>
        </w:rPr>
        <w:t xml:space="preserve"> </w:t>
      </w:r>
      <w:proofErr w:type="spellStart"/>
      <w:r w:rsidR="003C2624">
        <w:rPr>
          <w:bCs/>
        </w:rPr>
        <w:t>a</w:t>
      </w:r>
      <w:proofErr w:type="spellEnd"/>
      <w:r w:rsidR="003C2624">
        <w:rPr>
          <w:bCs/>
        </w:rPr>
        <w:t xml:space="preserve"> </w:t>
      </w:r>
      <w:r w:rsidR="003C2624" w:rsidRPr="003C2624">
        <w:rPr>
          <w:bCs/>
        </w:rPr>
        <w:t>a</w:t>
      </w:r>
      <w:r w:rsidR="003C2624">
        <w:rPr>
          <w:bCs/>
        </w:rPr>
        <w:t xml:space="preserve">ttribute. How to rename table and adding </w:t>
      </w:r>
      <w:r w:rsidR="003C2624" w:rsidRPr="003C2624">
        <w:rPr>
          <w:bCs/>
        </w:rPr>
        <w:t>a constraint into a table (primary key cons</w:t>
      </w:r>
      <w:r w:rsidR="003C2624">
        <w:rPr>
          <w:bCs/>
        </w:rPr>
        <w:t xml:space="preserve">traint, foreign key constraint). </w:t>
      </w:r>
      <w:r w:rsidR="003C2624" w:rsidRPr="003C2624">
        <w:rPr>
          <w:bCs/>
        </w:rPr>
        <w:t>Del</w:t>
      </w:r>
      <w:r w:rsidR="003C2624">
        <w:rPr>
          <w:bCs/>
        </w:rPr>
        <w:t xml:space="preserve">eting a constraint from a table. And also lean multi-table </w:t>
      </w:r>
      <w:r w:rsidR="003C2624" w:rsidRPr="003C2624">
        <w:rPr>
          <w:bCs/>
        </w:rPr>
        <w:t>queries</w:t>
      </w:r>
      <w:r w:rsidR="003C2624">
        <w:rPr>
          <w:bCs/>
        </w:rPr>
        <w:t xml:space="preserve">. </w:t>
      </w:r>
      <w:r>
        <w:rPr>
          <w:bCs/>
        </w:rPr>
        <w:t>That's all I learn from this assignment.</w:t>
      </w:r>
    </w:p>
    <w:p w14:paraId="57E98DE3" w14:textId="78066E49" w:rsidR="006E3351" w:rsidRPr="00885864" w:rsidRDefault="006E3351">
      <w:pPr>
        <w:rPr>
          <w:b/>
          <w:bCs/>
          <w:color w:val="FF0000"/>
        </w:rPr>
      </w:pPr>
    </w:p>
    <w:p w14:paraId="18ECD32C" w14:textId="506E0471" w:rsidR="006E3351" w:rsidRPr="00885864" w:rsidRDefault="006E3351">
      <w:pPr>
        <w:rPr>
          <w:b/>
          <w:bCs/>
          <w:color w:val="FF0000"/>
        </w:rPr>
      </w:pPr>
    </w:p>
    <w:p w14:paraId="27AD4B81" w14:textId="77777777" w:rsidR="006E3351" w:rsidRDefault="006E3351"/>
    <w:sectPr w:rsidR="006E3351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3C2624"/>
    <w:rsid w:val="00453AF1"/>
    <w:rsid w:val="006E3351"/>
    <w:rsid w:val="00885864"/>
    <w:rsid w:val="00BF3A84"/>
    <w:rsid w:val="00C518A0"/>
    <w:rsid w:val="00DB45B7"/>
    <w:rsid w:val="00E033F5"/>
    <w:rsid w:val="00FA4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1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bir Khan</cp:lastModifiedBy>
  <cp:revision>3</cp:revision>
  <dcterms:created xsi:type="dcterms:W3CDTF">2022-06-21T01:52:00Z</dcterms:created>
  <dcterms:modified xsi:type="dcterms:W3CDTF">2022-06-21T02:00:00Z</dcterms:modified>
</cp:coreProperties>
</file>